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4" w:name="X527796dd28b67c3a71af19151f5847ce56128cf"/>
    <w:p>
      <w:pPr>
        <w:pStyle w:val="Heading1"/>
      </w:pPr>
      <w:r>
        <w:t xml:space="preserve">Cover Letter for Graphic Designer Position in South Korea Seoul</w:t>
      </w:r>
    </w:p>
    <w:p>
      <w:pPr>
        <w:pStyle w:val="FirstParagraph"/>
      </w:pPr>
      <w:r>
        <w:t xml:space="preserve">Dear [Hiring Manager's Name],</w:t>
      </w:r>
    </w:p>
    <w:p>
      <w:pPr>
        <w:pStyle w:val="BodyText"/>
      </w:pPr>
      <w:r>
        <w:t xml:space="preserve">I am excited to apply for the Graphic Designer position at [Company Name], a role that aligns perfectly with my creative vision, technical expertise, and passion for visual storytelling. As a dedicated professional in the field of graphic design, I have spent years honing my skills to create compelling visual identities that resonate across cultures. South Korea Seoul, with its vibrant artistic scene and innovative spirit, has always been a place where creativity thrives—making this opportunity particularly meaningful to me.</w:t>
      </w:r>
    </w:p>
    <w:bookmarkStart w:id="20" w:name="why-south-korea-seoul"/>
    <w:p>
      <w:pPr>
        <w:pStyle w:val="Heading2"/>
      </w:pPr>
      <w:r>
        <w:t xml:space="preserve">Why South Korea Seoul?</w:t>
      </w:r>
    </w:p>
    <w:p>
      <w:pPr>
        <w:pStyle w:val="FirstParagraph"/>
      </w:pPr>
      <w:r>
        <w:t xml:space="preserve">South Korea Seoul is a city where tradition meets modernity, and creativity is the heartbeat of its cultural landscape. As a Graphic Designer, I have always been inspired by the dynamic interplay between historical aesthetics and cutting-edge design trends that define this metropolis. From the sleek minimalism of Korean fashion to the bold typography in urban signage, Seoul’s visual language is both timeless and forward-thinking. I am eager to contribute my unique perspective to a company that values innovation while respecting the cultural nuances of this extraordinary city.</w:t>
      </w:r>
    </w:p>
    <w:p>
      <w:pPr>
        <w:pStyle w:val="BodyText"/>
      </w:pPr>
      <w:r>
        <w:t xml:space="preserve">My decision to seek opportunities in South Korea Seoul is not only driven by professional aspirations but also by a deep admiration for its artistic community. The city’s thriving design industry, coupled with its global influence, offers an unparalleled platform to collaborate with like-minded professionals and push the boundaries of visual creativity. I am particularly drawn to [Company Name]’s reputation for excellence in [specific project or service, e.g., branding, digital media, or product design], and I am confident that my skills would add value to your team.</w:t>
      </w:r>
    </w:p>
    <w:bookmarkEnd w:id="20"/>
    <w:bookmarkStart w:id="21" w:name="Xc68aec8e174ecd584635c4b39cec53d09bdbb3e"/>
    <w:p>
      <w:pPr>
        <w:pStyle w:val="Heading2"/>
      </w:pPr>
      <w:r>
        <w:t xml:space="preserve">Professional Background as a Graphic Designer</w:t>
      </w:r>
    </w:p>
    <w:p>
      <w:pPr>
        <w:pStyle w:val="FirstParagraph"/>
      </w:pPr>
      <w:r>
        <w:t xml:space="preserve">With over [X years] of experience as a Graphic Designer, I have developed a versatile skill set that spans conceptualization, execution, and delivery of visually striking designs. My career has been defined by a commitment to detail, an eye for aesthetics, and the ability to translate complex ideas into clear visual narratives. From developing brand identities for startups to creating marketing materials for global corporations, I thrive in environments that challenge me to think critically and creatively.</w:t>
      </w:r>
    </w:p>
    <w:p>
      <w:pPr>
        <w:pStyle w:val="BodyText"/>
      </w:pPr>
      <w:r>
        <w:t xml:space="preserve">At my previous role as a Graphic Designer at [Previous Company Name], I was responsible for designing campaigns that enhanced client engagement and drove business growth. One of my most rewarding projects involved developing a cohesive brand identity for a tech startup, which included logo design, social media assets, and website layouts. The campaign resulted in a 30% increase in user interaction, demonstrating my ability to blend functionality with artistic expression. I also collaborated with cross-functional teams to ensure that every design element aligned with the client’s strategic goals.</w:t>
      </w:r>
    </w:p>
    <w:p>
      <w:pPr>
        <w:pStyle w:val="BodyText"/>
      </w:pPr>
      <w:r>
        <w:t xml:space="preserve">In addition to my work experience, I have pursued continuous learning through certifications in [specific software or techniques, e.g., Adobe Creative Suite, UI/UX design, or motion graphics]. This commitment to growth has allowed me to stay ahead of industry trends and adapt to the evolving demands of the digital age. My portfolio reflects a diverse range of projects, including print materials, digital illustrations, packaging design, and interactive media—each showcasing my ability to deliver high-quality work that meets both artistic and practical objectives.</w:t>
      </w:r>
    </w:p>
    <w:bookmarkEnd w:id="21"/>
    <w:bookmarkStart w:id="22" w:name="skills-that-align-with-your-needs"/>
    <w:p>
      <w:pPr>
        <w:pStyle w:val="Heading2"/>
      </w:pPr>
      <w:r>
        <w:t xml:space="preserve">Skills That Align with Your Needs</w:t>
      </w:r>
    </w:p>
    <w:p>
      <w:pPr>
        <w:pStyle w:val="FirstParagraph"/>
      </w:pPr>
      <w:r>
        <w:t xml:space="preserve">As a Graphic Designer in South Korea Seoul, I understand the importance of cultural sensitivity and adaptability. My experience working with international clients has equipped me with the ability to navigate diverse audiences while maintaining a consistent visual language. Whether designing for local markets or global platforms, I ensure that every project reflects a deep understanding of its target demographic.</w:t>
      </w:r>
    </w:p>
    <w:p>
      <w:pPr>
        <w:pStyle w:val="BodyText"/>
      </w:pPr>
      <w:r>
        <w:t xml:space="preserve">My technical proficiency includes mastery of industry-standard tools such as Adobe Photoshop, Illustrator, and InDesign. I am also skilled in creating vector graphics, photo editing, and web design. Beyond software expertise, I bring strong communication skills that enable me to collaborate effectively with stakeholders and translate their vision into tangible designs. My ability to manage multiple projects simultaneously while maintaining high standards of quality is a testament to my organizational skills and dedication.</w:t>
      </w:r>
    </w:p>
    <w:p>
      <w:pPr>
        <w:pStyle w:val="BodyText"/>
      </w:pPr>
      <w:r>
        <w:t xml:space="preserve">What sets me apart as a Graphic Designer is my passion for storytelling through visuals. I believe that design has the power to evoke emotions, convey messages, and inspire action. This philosophy drives me to approach each project with creativity and purpose, ensuring that every piece I create is not only aesthetically pleasing but also impactful.</w:t>
      </w:r>
    </w:p>
    <w:bookmarkEnd w:id="22"/>
    <w:bookmarkStart w:id="23" w:name="why-choose-me"/>
    <w:p>
      <w:pPr>
        <w:pStyle w:val="Heading2"/>
      </w:pPr>
      <w:r>
        <w:t xml:space="preserve">Why Choose Me?</w:t>
      </w:r>
    </w:p>
    <w:p>
      <w:pPr>
        <w:pStyle w:val="FirstParagraph"/>
      </w:pPr>
      <w:r>
        <w:t xml:space="preserve">South Korea Seoul is a city that rewards those who are bold, innovative, and culturally aware. As a Graphic Designer, I bring a unique blend of technical expertise, creative vision, and an understanding of the local market. My work ethic is rooted in precision and professionalism, and I am committed to delivering results that exceed expectations.</w:t>
      </w:r>
    </w:p>
    <w:p>
      <w:pPr>
        <w:pStyle w:val="BodyText"/>
      </w:pPr>
      <w:r>
        <w:t xml:space="preserve">I am particularly drawn to [Company Name]’s mission to [mention company mission or values, e.g., "redefine visual communication" or "elevate brand experiences"]. I am confident that my background in graphic design, combined with my enthusiasm for South Korea’s creative ecosystem, would make me a valuable asset to your team. I am eager to contribute to your projects and help shape the future of design in this exciting city.</w:t>
      </w:r>
    </w:p>
    <w:p>
      <w:pPr>
        <w:pStyle w:val="BodyText"/>
      </w:pPr>
      <w:r>
        <w:t xml:space="preserve">Thank you for considering my application. I would welcome the opportunity to discuss how my skills and experiences align with the needs of [Company Name]. Please feel free to contact me at [your phone number] or [your email address] at your convenience. I look forward to the possibility of contributing to your team and being part of South Korea Seoul’s dynamic design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South Korea Seoul</dc:title>
  <dc:creator/>
  <dc:language>en</dc:language>
  <cp:keywords/>
  <dcterms:created xsi:type="dcterms:W3CDTF">2026-07-24T07:16:47Z</dcterms:created>
  <dcterms:modified xsi:type="dcterms:W3CDTF">2026-07-24T07:16:47Z</dcterms:modified>
</cp:coreProperties>
</file>

<file path=docProps/custom.xml><?xml version="1.0" encoding="utf-8"?>
<Properties xmlns="http://schemas.openxmlformats.org/officeDocument/2006/custom-properties" xmlns:vt="http://schemas.openxmlformats.org/officeDocument/2006/docPropsVTypes"/>
</file>